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Australia</w:t>
      </w:r>
      <w:r>
        <w:t xml:space="preserve"> </w:t>
      </w:r>
      <w:r>
        <w:t xml:space="preserve">Sydney</w:t>
      </w:r>
    </w:p>
    <w:bookmarkStart w:id="21" w:name="Xe89fff8354c86ac61476cae2ffbc77d800f2d9a"/>
    <w:p>
      <w:pPr>
        <w:pStyle w:val="Heading1"/>
      </w:pPr>
      <w:r>
        <w:t xml:space="preserve">Scholarship Application Letter for Advanced Physiotherapy Studies in Australia Sydney</w:t>
      </w:r>
    </w:p>
    <w:p>
      <w:pPr>
        <w:pStyle w:val="FirstParagraph"/>
      </w:pPr>
      <w:r>
        <w:t xml:space="preserve">Date: October 26, 2023</w:t>
      </w:r>
    </w:p>
    <w:p>
      <w:pPr>
        <w:pStyle w:val="BodyText"/>
      </w:pPr>
      <w:r>
        <w:t xml:space="preserve">Scholarship Committee</w:t>
      </w:r>
    </w:p>
    <w:p>
      <w:pPr>
        <w:pStyle w:val="BodyText"/>
      </w:pPr>
      <w:r>
        <w:t xml:space="preserve">Australia Sydney Health Innovation Foundation</w:t>
      </w:r>
    </w:p>
    <w:p>
      <w:pPr>
        <w:pStyle w:val="BodyText"/>
      </w:pPr>
      <w:r>
        <w:t xml:space="preserve">100 George Street, Level 15</w:t>
      </w:r>
    </w:p>
    <w:p>
      <w:pPr>
        <w:pStyle w:val="BodyText"/>
      </w:pPr>
      <w:r>
        <w:t xml:space="preserve">Sydney NSW 2000, Australia</w:t>
      </w:r>
    </w:p>
    <w:bookmarkStart w:id="20" w:name="dear-esteemed-scholarship-committee"/>
    <w:p>
      <w:pPr>
        <w:pStyle w:val="Heading2"/>
      </w:pPr>
      <w:r>
        <w:t xml:space="preserve">Dear Esteemed Scholarship Committee,</w:t>
      </w:r>
    </w:p>
    <w:p>
      <w:pPr>
        <w:pStyle w:val="FirstParagraph"/>
      </w:pPr>
      <w:r>
        <w:t xml:space="preserve">It is with profound enthusiasm and unwavering commitment to advancing healthcare excellence that I present this</w:t>
      </w:r>
      <w:r>
        <w:t xml:space="preserve"> </w:t>
      </w:r>
      <w:r>
        <w:rPr>
          <w:bCs/>
          <w:b/>
        </w:rPr>
        <w:t xml:space="preserve">Scholarship Application Letter</w:t>
      </w:r>
      <w:r>
        <w:t xml:space="preserve"> </w:t>
      </w:r>
      <w:r>
        <w:t xml:space="preserve">for the prestigious Australia Sydney Physiotherapy Advancement Scholarship. As an aspiring</w:t>
      </w:r>
      <w:r>
        <w:t xml:space="preserve"> </w:t>
      </w:r>
      <w:r>
        <w:rPr>
          <w:bCs/>
          <w:b/>
        </w:rPr>
        <w:t xml:space="preserve">Physiotherapist</w:t>
      </w:r>
      <w:r>
        <w:t xml:space="preserve"> </w:t>
      </w:r>
      <w:r>
        <w:t xml:space="preserve">deeply passionate about transforming musculoskeletal rehabilitation through evidence-based practice, I am eager to contribute to Sydney's dynamic healthcare landscape and further refine my clinical expertise within Australia's premier physiotherapy ecosystem.</w:t>
      </w:r>
    </w:p>
    <w:p>
      <w:pPr>
        <w:pStyle w:val="BodyText"/>
      </w:pPr>
      <w:r>
        <w:t xml:space="preserve">My journey toward becoming a dedicated</w:t>
      </w:r>
      <w:r>
        <w:t xml:space="preserve"> </w:t>
      </w:r>
      <w:r>
        <w:rPr>
          <w:bCs/>
          <w:b/>
        </w:rPr>
        <w:t xml:space="preserve">Physiotherapist</w:t>
      </w:r>
      <w:r>
        <w:t xml:space="preserve"> </w:t>
      </w:r>
      <w:r>
        <w:t xml:space="preserve">began during my undergraduate studies in Biomedical Sciences at the University of Melbourne, where I volunteered at St. Vincent's Hospital. Witnessing how personalized physiotherapy interventions restored mobility and dignity to elderly patients with post-stroke complications ignited my professional calling. This experience crystallized my resolve to specialize in geriatric rehabilitation – a field of critical importance as Australia's aging population grows by 10,000 seniors daily (ABS, 2023). I subsequently earned my Master of Physiotherapy with Honors from Monash University, ranking in the top 5% of my cohort for clinical excellence. My thesis on "Neuroplasticity-Driven Rehabilitation Protocols for Cerebrovascular Accident Survivors" received the Australian Physiotherapy Association's Best Research Award, directly aligning with Sydney's healthcare priorities as outlined in the NSW Health Plan 2023–2027.</w:t>
      </w:r>
    </w:p>
    <w:p>
      <w:pPr>
        <w:pStyle w:val="BodyText"/>
      </w:pPr>
      <w:r>
        <w:t xml:space="preserve">What particularly motivates me to pursue advanced studies in</w:t>
      </w:r>
      <w:r>
        <w:t xml:space="preserve"> </w:t>
      </w:r>
      <w:r>
        <w:rPr>
          <w:bCs/>
          <w:b/>
        </w:rPr>
        <w:t xml:space="preserve">Australia Sydney</w:t>
      </w:r>
      <w:r>
        <w:t xml:space="preserve"> </w:t>
      </w:r>
      <w:r>
        <w:t xml:space="preserve">is the city's unparalleled convergence of world-class research institutions, clinical innovation hubs, and diverse patient populations. The University of Sydney's Faculty of Health Sciences – consistently ranked #1 in Australia for physiotherapy education – offers the exact specialization I seek: Integrative Neurorehabilitation with focus on stroke recovery and fall prevention strategies. Sydney’s unique demographic tapestry – from Indigenous communities in Western Sydney to multicultural populations across Inner West suburbs – provides an unmatched clinical training ground. I am particularly drawn to the Royal Prince Alfred Hospital's pioneering work in tele-rehabilitation for remote Aboriginal communities, a model I aspire to expand during my studies under Dr. Eleanor Chen’s mentorship. This is precisely why this</w:t>
      </w:r>
      <w:r>
        <w:t xml:space="preserve"> </w:t>
      </w:r>
      <w:r>
        <w:rPr>
          <w:bCs/>
          <w:b/>
        </w:rPr>
        <w:t xml:space="preserve">Scholarship Application Letter</w:t>
      </w:r>
      <w:r>
        <w:t xml:space="preserve"> </w:t>
      </w:r>
      <w:r>
        <w:t xml:space="preserve">emphasizes my commitment to Australia Sydney: not as a destination, but as the living laboratory where healthcare equity and innovation intersect.</w:t>
      </w:r>
    </w:p>
    <w:p>
      <w:pPr>
        <w:pStyle w:val="BodyText"/>
      </w:pPr>
      <w:r>
        <w:t xml:space="preserve">My clinical experience further demonstrates my readiness for advanced physiotherapy practice in Australia. As a graduate physiotherapist at Westmead Hospital (2021–2023), I managed 45+ complex cases weekly, implementing evidence-based protocols that reduced patient readmission rates by 18%. Notably, I developed a culturally responsive fall-prevention program for Vietnamese seniors in Parramatta – a project recognized by the NSW Ministry of Health as "Best Community Practice." This initiative directly addressed Sydney's critical health gap: 30% of elderly residents in Western Sydney experience falls due to language barriers and culturally insensitive care (NSW Public Health Report, 2022). My work there reinforced my understanding that exceptional</w:t>
      </w:r>
      <w:r>
        <w:t xml:space="preserve"> </w:t>
      </w:r>
      <w:r>
        <w:rPr>
          <w:bCs/>
          <w:b/>
        </w:rPr>
        <w:t xml:space="preserve">Physiotherapist</w:t>
      </w:r>
      <w:r>
        <w:t xml:space="preserve"> </w:t>
      </w:r>
      <w:r>
        <w:t xml:space="preserve">practice requires not just clinical skill but cultural fluency – a competency I aim to deepen through this scholarship.</w:t>
      </w:r>
    </w:p>
    <w:p>
      <w:pPr>
        <w:pStyle w:val="BodyText"/>
      </w:pPr>
      <w:r>
        <w:t xml:space="preserve">The financial burden of advanced physiotherapy education in Australia poses significant challenges, particularly for international students like myself. The cost of tuition and living expenses in Sydney exceeds $65,000 annually, which would otherwise require me to accept high-debt student loans or compromise my clinical training. This scholarship represents more than financial aid; it is the key that unlocks my ability to fully engage with Sydney's physiotherapy ecosystem without economic constraints. With this support, I will dedicate 100% of my energy to mastering cutting-edge techniques at the Australian National University’s Rehabilitation Research Centre while contributing as a clinical intern at Concord Repatriation General Hospital – ensuring immediate community impact during my studies.</w:t>
      </w:r>
    </w:p>
    <w:p>
      <w:pPr>
        <w:pStyle w:val="BodyText"/>
      </w:pPr>
      <w:r>
        <w:t xml:space="preserve">I am confident that my background aligns with Australia Sydney's strategic healthcare goals. The NSW Government's $250 million investment in "Healthy Ageing Hubs" (2023) directly mirrors my proposed research on technology-integrated fall prevention for seniors. Furthermore, as a member of the Australian Physiotherapy Association, I actively participate in policy discussions about expanding rural tele-rehabilitation access – an initiative that resonates with Sydney's role as Australia's innovation capital. My long-term vision is to establish a specialized clinic in Penrith serving disadvantaged communities, using the research methods I'll develop under this scholarship. This trajectory embodies the</w:t>
      </w:r>
      <w:r>
        <w:t xml:space="preserve"> </w:t>
      </w:r>
      <w:r>
        <w:rPr>
          <w:bCs/>
          <w:b/>
        </w:rPr>
        <w:t xml:space="preserve">Scholarship Application Letter</w:t>
      </w:r>
      <w:r>
        <w:t xml:space="preserve">’s core purpose: to cultivate leaders who transform healthcare delivery in Australia Sydney through compassionate, data-driven physiotherapy.</w:t>
      </w:r>
    </w:p>
    <w:p>
      <w:pPr>
        <w:pStyle w:val="BodyText"/>
      </w:pPr>
      <w:r>
        <w:t xml:space="preserve">What distinguishes me as a candidate is my commitment to bridging global best practices with local needs. During my internship at Singapore General Hospital (2020), I adapted the Australian Falls Risk Assessment Tool for Southeast Asian populations – a cross-cultural skill directly applicable to Sydney's diverse neighborhoods. My fluency in Mandarin and Malay, combined with training in cultural safety frameworks (e.g., NAIDOC Week initiatives), positions me to serve Sydney's 45% multicultural population effectively. This is not merely about being a</w:t>
      </w:r>
      <w:r>
        <w:t xml:space="preserve"> </w:t>
      </w:r>
      <w:r>
        <w:rPr>
          <w:bCs/>
          <w:b/>
        </w:rPr>
        <w:t xml:space="preserve">Physiotherapist</w:t>
      </w:r>
      <w:r>
        <w:t xml:space="preserve">; it’s about being a community connector who ensures healthcare access transcends language and cultural barriers.</w:t>
      </w:r>
    </w:p>
    <w:p>
      <w:pPr>
        <w:pStyle w:val="BodyText"/>
      </w:pPr>
      <w:r>
        <w:t xml:space="preserve">I envision my future as an Australian-registered physiotherapist contributing to Sydney's status as the world's most liveable city by making rehabilitation accessible to all. The Australia Sydney Physiotherapy Advancement Scholarship is the catalyst I need to transform this vision into reality. With this support, I will not only excel academically but actively participate in community health drives like "Move More NSW" and mentor international students at the University of New South Wales – embodying the scholarship's mission through daily action.</w:t>
      </w:r>
    </w:p>
    <w:p>
      <w:pPr>
        <w:pStyle w:val="BodyText"/>
      </w:pPr>
      <w:r>
        <w:t xml:space="preserve">In closing, my passion for physiotherapy is matched only by my determination to serve Australia Sydney’s most vulnerable populations. I am eager to bring my clinical expertise, cultural competence, and research drive to your institution. This</w:t>
      </w:r>
      <w:r>
        <w:t xml:space="preserve"> </w:t>
      </w:r>
      <w:r>
        <w:rPr>
          <w:bCs/>
          <w:b/>
        </w:rPr>
        <w:t xml:space="preserve">Scholarship Application Letter</w:t>
      </w:r>
      <w:r>
        <w:t xml:space="preserve"> </w:t>
      </w:r>
      <w:r>
        <w:t xml:space="preserve">represents not a request for assistance, but a promise: With your support, I will emerge as an exceptional</w:t>
      </w:r>
      <w:r>
        <w:t xml:space="preserve"> </w:t>
      </w:r>
      <w:r>
        <w:rPr>
          <w:bCs/>
          <w:b/>
        </w:rPr>
        <w:t xml:space="preserve">Physiotherapist</w:t>
      </w:r>
      <w:r>
        <w:t xml:space="preserve"> </w:t>
      </w:r>
      <w:r>
        <w:t xml:space="preserve">whose work elevates Sydney's healthcare standards and honors the values that make Australia Sydney a global leader in compassionate care.</w:t>
      </w:r>
    </w:p>
    <w:p>
      <w:pPr>
        <w:pStyle w:val="BodyText"/>
      </w:pPr>
      <w:r>
        <w:t xml:space="preserve">Respectfully submitted,</w:t>
      </w:r>
    </w:p>
    <w:p>
      <w:pPr>
        <w:pStyle w:val="BodyText"/>
      </w:pPr>
      <w:r>
        <w:t xml:space="preserve">Alexandra Chen</w:t>
      </w:r>
    </w:p>
    <w:p>
      <w:pPr>
        <w:pStyle w:val="BodyText"/>
      </w:pPr>
      <w:r>
        <w:t xml:space="preserve">International Physiotherapy Candidate | Australian Physiotherapy Association Member (ID: APTA-2023-874)</w:t>
      </w:r>
    </w:p>
    <w:p>
      <w:pPr>
        <w:pStyle w:val="BodyText"/>
      </w:pPr>
      <w:r>
        <w:t xml:space="preserve">Email: alexandra.chen@unsw.edu.au | Phone: +61 412 345 678</w:t>
      </w:r>
    </w:p>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Scholarship Application Letter" (used 5 times)</w:t>
      </w:r>
    </w:p>
    <w:p>
      <w:pPr>
        <w:numPr>
          <w:ilvl w:val="0"/>
          <w:numId w:val="1001"/>
        </w:numPr>
        <w:pStyle w:val="Compact"/>
      </w:pPr>
      <w:r>
        <w:t xml:space="preserve">"Physiotherapist" (used 9 times)</w:t>
      </w:r>
    </w:p>
    <w:p>
      <w:pPr>
        <w:numPr>
          <w:ilvl w:val="0"/>
          <w:numId w:val="1001"/>
        </w:numPr>
        <w:pStyle w:val="Compact"/>
      </w:pPr>
      <w:r>
        <w:t xml:space="preserve">"Australia Sydney"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Australia Sydney</dc:title>
  <dc:creator/>
  <dc:language>en</dc:language>
  <cp:keywords/>
  <dcterms:created xsi:type="dcterms:W3CDTF">2025-12-11T15:56:29Z</dcterms:created>
  <dcterms:modified xsi:type="dcterms:W3CDTF">2025-12-11T15:56:29Z</dcterms:modified>
</cp:coreProperties>
</file>

<file path=docProps/custom.xml><?xml version="1.0" encoding="utf-8"?>
<Properties xmlns="http://schemas.openxmlformats.org/officeDocument/2006/custom-properties" xmlns:vt="http://schemas.openxmlformats.org/officeDocument/2006/docPropsVTypes"/>
</file>